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Japan</w:t>
      </w:r>
      <w:r>
        <w:t xml:space="preserve"> </w:t>
      </w:r>
      <w:r>
        <w:t xml:space="preserve">Osaka</w:t>
      </w:r>
    </w:p>
    <w:bookmarkStart w:id="20" w:name="Xee119c1890a275f4e6387f7b45b9f713c262ecf"/>
    <w:p>
      <w:pPr>
        <w:pStyle w:val="Heading1"/>
      </w:pPr>
      <w:r>
        <w:t xml:space="preserve">Cover Letter for Physiotherapist Position in Japan Osaka</w:t>
      </w:r>
    </w:p>
    <w:p>
      <w:pPr>
        <w:pStyle w:val="FirstParagraph"/>
      </w:pPr>
      <w:r>
        <w:t xml:space="preserve">Dear [Hiring Manager's Name],</w:t>
      </w:r>
    </w:p>
    <w:p>
      <w:pPr>
        <w:pStyle w:val="BodyText"/>
      </w:pPr>
      <w:r>
        <w:t xml:space="preserve">I am writing to express my enthusiastic interest in the Physiotherapist position at your esteemed institution in Japan Osaka. As a dedicated and experienced physiotherapist with a passion for improving patients' quality of life, I am eager to contribute my skills and knowledge to your team. My professional background, combined with my deep respect for Japanese culture and healthcare standards, makes me a strong candidate for this role. I am particularly drawn to the opportunity of working in Japan Osaka, where the integration of traditional practices with cutting-edge medical technology offers a unique environment for physiotherapy innovation.</w:t>
      </w:r>
    </w:p>
    <w:p>
      <w:pPr>
        <w:pStyle w:val="BodyText"/>
      </w:pPr>
      <w:r>
        <w:t xml:space="preserve">With over [X years] of experience in physiotherapy, I have developed a comprehensive understanding of patient-centered care, rehabilitation techniques, and evidence-based practices. My career has spanned various settings, including clinical environments in both the United States and Asia, where I have treated patients with diverse musculoskeletal, neurological, and sports-related conditions. This experience has equipped me with the adaptability and cultural sensitivity necessary to thrive in a dynamic healthcare landscape like Japan Osaka.</w:t>
      </w:r>
    </w:p>
    <w:p>
      <w:pPr>
        <w:pStyle w:val="BodyText"/>
      </w:pPr>
      <w:r>
        <w:t xml:space="preserve">One of my core strengths is my ability to build trust-based relationships with patients. In Japan, where healthcare is deeply rooted in respect for individual needs and holistic well-being, this approach resonates strongly. I am proficient in manual therapy, therapeutic exercise prescription, and the use of modern technology such as electrotherapy and hydrotherapy to enhance patient outcomes. My commitment to continuous learning has also led me to pursue certifications in [specific areas, e.g., "sports physiotherapy" or "geriatric care"], ensuring that I stay at the forefront of physiotherapeutic advancements.</w:t>
      </w:r>
    </w:p>
    <w:p>
      <w:pPr>
        <w:pStyle w:val="BodyText"/>
      </w:pPr>
      <w:r>
        <w:t xml:space="preserve">What excites me most about working in Japan Osaka is the opportunity to contribute to a healthcare system that values precision, discipline, and patient autonomy. The city's emphasis on integrating traditional Japanese practices—such as acupuncture and shiatsu—with Western physiotherapy methods aligns perfectly with my belief in a multidisciplinary approach. I am particularly interested in collaborating with local clinics and rehabilitation centers that prioritize community health initiatives, which I believe are vital for addressing the needs of Osaka's aging population.</w:t>
      </w:r>
    </w:p>
    <w:p>
      <w:pPr>
        <w:pStyle w:val="BodyText"/>
      </w:pPr>
      <w:r>
        <w:t xml:space="preserve">My understanding of Japanese healthcare protocols is further strengthened by my [mention any relevant experience, e.g., "previous work with Japanese patients" or "study of Japanese medical terminology"]. I have also taken steps to familiarize myself with the cultural nuances that shape patient care in Japan. For instance, I recognize the importance of maintaining a calm and respectful demeanor during treatment sessions, as well as adhering to strict hygiene and safety standards—a hallmark of healthcare in Osaka. These values are not only professional expectations but also personal priorities for me.</w:t>
      </w:r>
    </w:p>
    <w:p>
      <w:pPr>
        <w:pStyle w:val="BodyText"/>
      </w:pPr>
      <w:r>
        <w:t xml:space="preserve">As a Physiotherapist, I am driven by the belief that every individual deserves access to compassionate, effective care. In Japan Osaka, where the demand for physiotherapy services is growing due to an aging demographic and increasing awareness of preventive healthcare, I am eager to play a role in supporting this trend. My goal is to combine my technical expertise with a deep appreciation for Japanese culture to deliver exceptional patient outcomes and contribute positively to your organization's mission.</w:t>
      </w:r>
    </w:p>
    <w:p>
      <w:pPr>
        <w:pStyle w:val="BodyText"/>
      </w:pPr>
      <w:r>
        <w:t xml:space="preserve">Furthermore, my fluency in [language(s), e.g., "Japanese and English"] allows me to communicate effectively with patients and colleagues, ensuring clarity and fostering trust. This skill is particularly valuable in a multicultural environment like Osaka, where interactions often involve both local residents and international individuals. I am also open to learning more about regional healthcare practices to better align my work with the specific needs of your community.</w:t>
      </w:r>
    </w:p>
    <w:p>
      <w:pPr>
        <w:pStyle w:val="BodyText"/>
      </w:pPr>
      <w:r>
        <w:t xml:space="preserve">I am confident that my background in physiotherapy, coupled with my adaptability and passion for cross-cultural collaboration, would make me a valuable addition to your team. I am particularly drawn to this opportunity because it allows me to combine my professional expertise with a deep respect for Japan's healthcare philosophy. I would be honored to contribute my skills and dedication to advancing the well-being of patients in Osaka.</w:t>
      </w:r>
    </w:p>
    <w:p>
      <w:pPr>
        <w:pStyle w:val="BodyText"/>
      </w:pPr>
      <w:r>
        <w:t xml:space="preserve">Thank you for considering my application. I would welcome the chance to discuss how my experience and vision align with your organization's goals. Please feel free to contact me at [your phone number] or [your email address] at your earliest convenience. I look forward to the possibility of contributing to the continued success of your institution in Japan Osak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otherapist Position in Japan Osaka</dc:title>
  <dc:creator/>
  <dc:language>en</dc:language>
  <cp:keywords/>
  <dcterms:created xsi:type="dcterms:W3CDTF">2026-07-23T07:44:41Z</dcterms:created>
  <dcterms:modified xsi:type="dcterms:W3CDTF">2026-07-23T07:44:41Z</dcterms:modified>
</cp:coreProperties>
</file>

<file path=docProps/custom.xml><?xml version="1.0" encoding="utf-8"?>
<Properties xmlns="http://schemas.openxmlformats.org/officeDocument/2006/custom-properties" xmlns:vt="http://schemas.openxmlformats.org/officeDocument/2006/docPropsVTypes"/>
</file>